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6"/>
        <w:gridCol w:w="2678"/>
        <w:gridCol w:w="592"/>
        <w:gridCol w:w="4384"/>
      </w:tblGrid>
      <w:tr w:rsidR="0061069B" w14:paraId="2C8D4990" w14:textId="77777777" w:rsidTr="002A5FA3">
        <w:tc>
          <w:tcPr>
            <w:tcW w:w="4976" w:type="dxa"/>
            <w:gridSpan w:val="3"/>
            <w:shd w:val="clear" w:color="auto" w:fill="auto"/>
          </w:tcPr>
          <w:p w14:paraId="09F44CEA" w14:textId="7F375941" w:rsidR="0061069B" w:rsidRPr="0061069B" w:rsidRDefault="00F21365" w:rsidP="0061069B">
            <w:pPr>
              <w:pStyle w:val="SourceCode"/>
              <w:ind w:left="0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Macie Pelle</w:t>
            </w:r>
          </w:p>
        </w:tc>
        <w:tc>
          <w:tcPr>
            <w:tcW w:w="4384" w:type="dxa"/>
            <w:vMerge w:val="restart"/>
            <w:shd w:val="clear" w:color="auto" w:fill="auto"/>
          </w:tcPr>
          <w:p w14:paraId="7C375504" w14:textId="157942EE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71C57A81" w14:textId="77777777" w:rsidR="00BD0ED0" w:rsidRDefault="00BD0ED0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3FF99109" w14:textId="77777777" w:rsidR="00032BCA" w:rsidRDefault="00032BCA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643DEEF1" w14:textId="77777777" w:rsidR="00EA03F8" w:rsidRDefault="00EA03F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37048A3D" w14:textId="77777777" w:rsidR="00EA03F8" w:rsidRDefault="00EA03F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44381536" w14:textId="77777777" w:rsidR="00EA03F8" w:rsidRDefault="00EA03F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3692844C" w14:textId="77777777" w:rsidR="00EA03F8" w:rsidRDefault="00EA03F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2DEA1C9F" w14:textId="77777777" w:rsidR="00EA03F8" w:rsidRDefault="00EA03F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0958BE68" w14:textId="77777777" w:rsidR="00EA03F8" w:rsidRDefault="00EA03F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61069B" w14:paraId="1C15A18A" w14:textId="77777777" w:rsidTr="002A5FA3">
        <w:tc>
          <w:tcPr>
            <w:tcW w:w="1706" w:type="dxa"/>
            <w:shd w:val="clear" w:color="auto" w:fill="auto"/>
          </w:tcPr>
          <w:p w14:paraId="434BF27A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270" w:type="dxa"/>
            <w:gridSpan w:val="2"/>
            <w:shd w:val="clear" w:color="auto" w:fill="auto"/>
          </w:tcPr>
          <w:p w14:paraId="53A21201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384" w:type="dxa"/>
            <w:vMerge/>
            <w:shd w:val="clear" w:color="auto" w:fill="auto"/>
          </w:tcPr>
          <w:p w14:paraId="0B99887C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D53C0B" w14:paraId="7E27144B" w14:textId="77777777" w:rsidTr="002A5FA3">
        <w:tc>
          <w:tcPr>
            <w:tcW w:w="1706" w:type="dxa"/>
            <w:shd w:val="clear" w:color="auto" w:fill="auto"/>
          </w:tcPr>
          <w:p w14:paraId="04E2F038" w14:textId="77777777" w:rsidR="00D53C0B" w:rsidRPr="00765430" w:rsidRDefault="00765430" w:rsidP="00045A12">
            <w:pPr>
              <w:pStyle w:val="SourceCode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 w:rsidRPr="00765430">
              <w:rPr>
                <w:rFonts w:asciiTheme="minorHAnsi" w:hAnsiTheme="minorHAnsi" w:cstheme="minorHAnsi"/>
                <w:b/>
                <w:szCs w:val="24"/>
              </w:rPr>
              <w:t>Email:</w:t>
            </w:r>
          </w:p>
        </w:tc>
        <w:tc>
          <w:tcPr>
            <w:tcW w:w="3270" w:type="dxa"/>
            <w:gridSpan w:val="2"/>
            <w:shd w:val="clear" w:color="auto" w:fill="auto"/>
          </w:tcPr>
          <w:p w14:paraId="112659F5" w14:textId="0AC54FE4" w:rsidR="00D53C0B" w:rsidRDefault="00F21365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mpelle@purdue.edu</w:t>
            </w:r>
          </w:p>
        </w:tc>
        <w:tc>
          <w:tcPr>
            <w:tcW w:w="4384" w:type="dxa"/>
            <w:vMerge/>
            <w:shd w:val="clear" w:color="auto" w:fill="auto"/>
          </w:tcPr>
          <w:p w14:paraId="0755B5AB" w14:textId="77777777" w:rsidR="00D53C0B" w:rsidRDefault="00D53C0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61069B" w14:paraId="512F24EA" w14:textId="77777777" w:rsidTr="002A5FA3">
        <w:tc>
          <w:tcPr>
            <w:tcW w:w="1706" w:type="dxa"/>
            <w:shd w:val="clear" w:color="auto" w:fill="auto"/>
          </w:tcPr>
          <w:p w14:paraId="3C4283C6" w14:textId="77777777" w:rsidR="0061069B" w:rsidRP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 w:rsidRPr="0061069B">
              <w:rPr>
                <w:rFonts w:asciiTheme="minorHAnsi" w:hAnsiTheme="minorHAnsi" w:cstheme="minorHAnsi"/>
                <w:b/>
                <w:szCs w:val="24"/>
              </w:rPr>
              <w:t>College:</w:t>
            </w:r>
          </w:p>
        </w:tc>
        <w:tc>
          <w:tcPr>
            <w:tcW w:w="3270" w:type="dxa"/>
            <w:gridSpan w:val="2"/>
            <w:shd w:val="clear" w:color="auto" w:fill="auto"/>
          </w:tcPr>
          <w:p w14:paraId="5EC60697" w14:textId="56DE91E1" w:rsidR="0061069B" w:rsidRDefault="00E70E60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Purdue Polytechnic Institute</w:t>
            </w:r>
          </w:p>
        </w:tc>
        <w:tc>
          <w:tcPr>
            <w:tcW w:w="4384" w:type="dxa"/>
            <w:vMerge/>
            <w:shd w:val="clear" w:color="auto" w:fill="auto"/>
          </w:tcPr>
          <w:p w14:paraId="6DF7A984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61069B" w14:paraId="06330A0C" w14:textId="77777777" w:rsidTr="002A5FA3">
        <w:tc>
          <w:tcPr>
            <w:tcW w:w="1706" w:type="dxa"/>
            <w:shd w:val="clear" w:color="auto" w:fill="auto"/>
          </w:tcPr>
          <w:p w14:paraId="18A7F782" w14:textId="77777777" w:rsidR="0061069B" w:rsidRP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 w:rsidRPr="0061069B">
              <w:rPr>
                <w:rFonts w:asciiTheme="minorHAnsi" w:hAnsiTheme="minorHAnsi" w:cstheme="minorHAnsi"/>
                <w:b/>
                <w:szCs w:val="24"/>
              </w:rPr>
              <w:t>Major:</w:t>
            </w:r>
          </w:p>
        </w:tc>
        <w:tc>
          <w:tcPr>
            <w:tcW w:w="3270" w:type="dxa"/>
            <w:gridSpan w:val="2"/>
            <w:shd w:val="clear" w:color="auto" w:fill="auto"/>
          </w:tcPr>
          <w:p w14:paraId="7ECEE92D" w14:textId="023056AB" w:rsidR="0061069B" w:rsidRDefault="00F21365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Mechatronics, Robotics, and Automation and System Integration Engineering Technology</w:t>
            </w:r>
          </w:p>
        </w:tc>
        <w:tc>
          <w:tcPr>
            <w:tcW w:w="4384" w:type="dxa"/>
            <w:vMerge/>
            <w:shd w:val="clear" w:color="auto" w:fill="auto"/>
          </w:tcPr>
          <w:p w14:paraId="62D450F7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61069B" w14:paraId="2F8090FC" w14:textId="77777777" w:rsidTr="002A5FA3">
        <w:tc>
          <w:tcPr>
            <w:tcW w:w="1706" w:type="dxa"/>
            <w:shd w:val="clear" w:color="auto" w:fill="auto"/>
          </w:tcPr>
          <w:p w14:paraId="6F151A91" w14:textId="77777777" w:rsidR="0061069B" w:rsidRP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 w:rsidRPr="0061069B">
              <w:rPr>
                <w:rFonts w:asciiTheme="minorHAnsi" w:hAnsiTheme="minorHAnsi" w:cstheme="minorHAnsi"/>
                <w:b/>
                <w:szCs w:val="24"/>
              </w:rPr>
              <w:t>Level:</w:t>
            </w:r>
          </w:p>
        </w:tc>
        <w:tc>
          <w:tcPr>
            <w:tcW w:w="3270" w:type="dxa"/>
            <w:gridSpan w:val="2"/>
            <w:shd w:val="clear" w:color="auto" w:fill="auto"/>
          </w:tcPr>
          <w:p w14:paraId="17A90CF6" w14:textId="0B9646AF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Senior</w:t>
            </w:r>
          </w:p>
        </w:tc>
        <w:tc>
          <w:tcPr>
            <w:tcW w:w="4384" w:type="dxa"/>
            <w:vMerge/>
            <w:shd w:val="clear" w:color="auto" w:fill="auto"/>
          </w:tcPr>
          <w:p w14:paraId="4B62FC94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61069B" w14:paraId="04987B12" w14:textId="77777777" w:rsidTr="002A5FA3">
        <w:tc>
          <w:tcPr>
            <w:tcW w:w="1706" w:type="dxa"/>
          </w:tcPr>
          <w:p w14:paraId="7246D781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270" w:type="dxa"/>
            <w:gridSpan w:val="2"/>
          </w:tcPr>
          <w:p w14:paraId="22C66667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384" w:type="dxa"/>
            <w:shd w:val="clear" w:color="auto" w:fill="auto"/>
          </w:tcPr>
          <w:p w14:paraId="30533EAF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5A4B74" w14:paraId="57A6288D" w14:textId="77777777" w:rsidTr="002A5FA3">
        <w:tc>
          <w:tcPr>
            <w:tcW w:w="4976" w:type="dxa"/>
            <w:gridSpan w:val="3"/>
          </w:tcPr>
          <w:p w14:paraId="68B61D8E" w14:textId="05EC618E" w:rsidR="005A4B74" w:rsidRPr="005A4B74" w:rsidRDefault="000D752A" w:rsidP="00045A12">
            <w:pPr>
              <w:pStyle w:val="SourceCode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Short bio</w:t>
            </w:r>
          </w:p>
        </w:tc>
        <w:tc>
          <w:tcPr>
            <w:tcW w:w="4384" w:type="dxa"/>
          </w:tcPr>
          <w:p w14:paraId="2D98BD62" w14:textId="77777777" w:rsidR="005A4B74" w:rsidRDefault="005A4B74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5A4B74" w14:paraId="0E0BB0E5" w14:textId="77777777" w:rsidTr="002A5FA3">
        <w:tc>
          <w:tcPr>
            <w:tcW w:w="9360" w:type="dxa"/>
            <w:gridSpan w:val="4"/>
          </w:tcPr>
          <w:p w14:paraId="1C6E7BCC" w14:textId="28A524D9" w:rsidR="005A4B74" w:rsidRDefault="005A4B74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0F9E250C" w14:textId="05E8BF15" w:rsidR="002A22AD" w:rsidRDefault="00383DD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I graduated high school with an Associate’s degree in Advanced Automation and Robotic Technology</w:t>
            </w:r>
            <w:r w:rsidR="00213328">
              <w:rPr>
                <w:rFonts w:asciiTheme="minorHAnsi" w:hAnsiTheme="minorHAnsi" w:cstheme="minorHAnsi"/>
                <w:szCs w:val="24"/>
              </w:rPr>
              <w:t xml:space="preserve"> and am triple majoring at Purdue. I have had two internships, one at PIA Automation and another at Tesla Gigafactory New York. When I graduate, I want to focus on working in Controls Engineering hopefully back at Tesla or an Automotive company. What keeps me motivated is </w:t>
            </w:r>
            <w:r w:rsidR="00A25511">
              <w:rPr>
                <w:rFonts w:asciiTheme="minorHAnsi" w:hAnsiTheme="minorHAnsi" w:cstheme="minorHAnsi"/>
                <w:szCs w:val="24"/>
              </w:rPr>
              <w:t>to get out of Indiana and my graduation date. I am excited to be out of school. I have enjoyed both internship experiences and enjoy being in the field more than being at school. I have also found myself happier being out of school lol.</w:t>
            </w:r>
          </w:p>
          <w:p w14:paraId="345723F8" w14:textId="77777777" w:rsidR="00032BCA" w:rsidRDefault="00032BCA" w:rsidP="000D752A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9F33C2" w14:paraId="537D9F2C" w14:textId="77777777" w:rsidTr="002A5FA3">
        <w:tc>
          <w:tcPr>
            <w:tcW w:w="4976" w:type="dxa"/>
            <w:gridSpan w:val="3"/>
          </w:tcPr>
          <w:p w14:paraId="718E05D3" w14:textId="77777777" w:rsidR="009F33C2" w:rsidRPr="009F33C2" w:rsidRDefault="007E4F43" w:rsidP="00045A12">
            <w:pPr>
              <w:pStyle w:val="SourceCode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Prior Programming</w:t>
            </w:r>
            <w:r w:rsidR="00B07379">
              <w:rPr>
                <w:rFonts w:asciiTheme="minorHAnsi" w:hAnsiTheme="minorHAnsi" w:cstheme="minorHAnsi"/>
                <w:b/>
                <w:szCs w:val="24"/>
              </w:rPr>
              <w:t xml:space="preserve"> Experience</w:t>
            </w:r>
          </w:p>
        </w:tc>
        <w:tc>
          <w:tcPr>
            <w:tcW w:w="4384" w:type="dxa"/>
          </w:tcPr>
          <w:p w14:paraId="7082582D" w14:textId="77777777" w:rsidR="009F33C2" w:rsidRDefault="009F33C2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9F33C2" w14:paraId="1DCEE7E4" w14:textId="77777777" w:rsidTr="002A5FA3">
        <w:tc>
          <w:tcPr>
            <w:tcW w:w="9360" w:type="dxa"/>
            <w:gridSpan w:val="4"/>
          </w:tcPr>
          <w:p w14:paraId="15503952" w14:textId="77777777" w:rsidR="009F33C2" w:rsidRDefault="009F33C2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0BD294DA" w14:textId="77777777" w:rsidR="00032BCA" w:rsidRDefault="000F2AB0" w:rsidP="00383DD8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I have taken CNIT 105 </w:t>
            </w:r>
            <w:r w:rsidR="00383DD8">
              <w:rPr>
                <w:rFonts w:asciiTheme="minorHAnsi" w:hAnsiTheme="minorHAnsi" w:cstheme="minorHAnsi"/>
                <w:szCs w:val="24"/>
              </w:rPr>
              <w:t>my first semester at Purdue, self-taught in C++, and have worked a little bit with Python during my internship at Tesla.</w:t>
            </w:r>
          </w:p>
          <w:p w14:paraId="29BB9EFC" w14:textId="170A93BE" w:rsidR="00383DD8" w:rsidRDefault="00383DD8" w:rsidP="00383DD8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B07379" w14:paraId="5A0FAA1E" w14:textId="77777777" w:rsidTr="002A5FA3">
        <w:tc>
          <w:tcPr>
            <w:tcW w:w="4976" w:type="dxa"/>
            <w:gridSpan w:val="3"/>
          </w:tcPr>
          <w:p w14:paraId="25A2CE1A" w14:textId="77777777" w:rsidR="00B07379" w:rsidRPr="00B07379" w:rsidRDefault="00B07379" w:rsidP="00045A12">
            <w:pPr>
              <w:pStyle w:val="SourceCode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Course Expectations</w:t>
            </w:r>
          </w:p>
        </w:tc>
        <w:tc>
          <w:tcPr>
            <w:tcW w:w="4384" w:type="dxa"/>
          </w:tcPr>
          <w:p w14:paraId="71C97EBA" w14:textId="77777777" w:rsidR="00B07379" w:rsidRDefault="00B07379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B07379" w14:paraId="4102E472" w14:textId="77777777" w:rsidTr="002A5FA3">
        <w:tc>
          <w:tcPr>
            <w:tcW w:w="9360" w:type="dxa"/>
            <w:gridSpan w:val="4"/>
          </w:tcPr>
          <w:p w14:paraId="25FE272D" w14:textId="77777777" w:rsidR="00B07379" w:rsidRDefault="00B07379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2231C0DE" w14:textId="4F3E6926" w:rsidR="008C00B1" w:rsidRDefault="00DA54A3" w:rsidP="00DA54A3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Are you prepared to spend 5 – 10 hours a week on this course? </w:t>
            </w:r>
            <w:r w:rsidR="00A25511">
              <w:rPr>
                <w:rFonts w:asciiTheme="minorHAnsi" w:hAnsiTheme="minorHAnsi" w:cstheme="minorHAnsi"/>
                <w:szCs w:val="24"/>
              </w:rPr>
              <w:t>I am prepared to spend 5-10 hours a week plus some. I am excited for this course and to learn Python so I won’t mind spending multiple hours a week on it.</w:t>
            </w:r>
          </w:p>
          <w:p w14:paraId="224A6AF4" w14:textId="77777777" w:rsidR="003441EB" w:rsidRDefault="003441E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1BF5D541" w14:textId="77777777" w:rsidR="003441EB" w:rsidRDefault="003441E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2A5FA3" w14:paraId="345B0FBA" w14:textId="77777777" w:rsidTr="002A5FA3">
        <w:trPr>
          <w:gridAfter w:val="2"/>
          <w:wAfter w:w="4976" w:type="dxa"/>
        </w:trPr>
        <w:tc>
          <w:tcPr>
            <w:tcW w:w="4384" w:type="dxa"/>
            <w:gridSpan w:val="2"/>
          </w:tcPr>
          <w:p w14:paraId="31B2D325" w14:textId="77777777" w:rsidR="002A5FA3" w:rsidRDefault="002A5FA3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55FB395B" w14:textId="77777777" w:rsidR="0061069B" w:rsidRPr="00045A12" w:rsidRDefault="0061069B" w:rsidP="00045A12">
      <w:pPr>
        <w:pStyle w:val="SourceCode"/>
        <w:ind w:left="0"/>
        <w:rPr>
          <w:rFonts w:asciiTheme="minorHAnsi" w:hAnsiTheme="minorHAnsi" w:cstheme="minorHAnsi"/>
          <w:szCs w:val="24"/>
        </w:rPr>
      </w:pPr>
    </w:p>
    <w:p w14:paraId="21D44262" w14:textId="77777777" w:rsidR="006E0E9A" w:rsidRPr="00045A12" w:rsidRDefault="006E0E9A" w:rsidP="00045A12">
      <w:pPr>
        <w:rPr>
          <w:rFonts w:cstheme="minorHAnsi"/>
          <w:sz w:val="24"/>
          <w:szCs w:val="24"/>
        </w:rPr>
      </w:pPr>
    </w:p>
    <w:sectPr w:rsidR="006E0E9A" w:rsidRPr="00045A12" w:rsidSect="004A14C7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B0801" w14:textId="77777777" w:rsidR="00A00A14" w:rsidRDefault="00A00A14" w:rsidP="001D1DE3">
      <w:pPr>
        <w:spacing w:after="0" w:line="240" w:lineRule="auto"/>
      </w:pPr>
      <w:r>
        <w:separator/>
      </w:r>
    </w:p>
  </w:endnote>
  <w:endnote w:type="continuationSeparator" w:id="0">
    <w:p w14:paraId="399CECE6" w14:textId="77777777" w:rsidR="00A00A14" w:rsidRDefault="00A00A14" w:rsidP="001D1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1970220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14AD181" w14:textId="77777777" w:rsidR="00960EDA" w:rsidRDefault="00960EDA" w:rsidP="002E49C9">
            <w:pPr>
              <w:pStyle w:val="Footer"/>
            </w:pPr>
            <w:r>
              <w:rPr>
                <w:i/>
                <w:iCs/>
                <w:sz w:val="16"/>
              </w:rPr>
              <w:t xml:space="preserve">Copyright © 2012 Ronald Erdei                                                 </w:t>
            </w:r>
            <w:r>
              <w:rPr>
                <w:iCs/>
                <w:sz w:val="16"/>
              </w:rPr>
              <w:tab/>
            </w:r>
            <w:r>
              <w:rPr>
                <w:sz w:val="16"/>
              </w:rPr>
              <w:tab/>
              <w:t xml:space="preserve">Page </w:t>
            </w:r>
            <w:r>
              <w:rPr>
                <w:sz w:val="16"/>
              </w:rPr>
              <w:fldChar w:fldCharType="begin"/>
            </w:r>
            <w:r>
              <w:rPr>
                <w:sz w:val="16"/>
              </w:rPr>
              <w:instrText xml:space="preserve"> PAGE </w:instrText>
            </w:r>
            <w:r>
              <w:rPr>
                <w:sz w:val="16"/>
              </w:rPr>
              <w:fldChar w:fldCharType="separate"/>
            </w:r>
            <w:r>
              <w:rPr>
                <w:noProof/>
                <w:sz w:val="16"/>
              </w:rPr>
              <w:t>2</w:t>
            </w:r>
            <w:r>
              <w:rPr>
                <w:sz w:val="16"/>
              </w:rPr>
              <w:fldChar w:fldCharType="end"/>
            </w:r>
          </w:p>
          <w:p w14:paraId="5E5423CB" w14:textId="77777777" w:rsidR="00960EDA" w:rsidRDefault="00A00A14" w:rsidP="002E49C9">
            <w:pPr>
              <w:pStyle w:val="Footer"/>
              <w:jc w:val="right"/>
            </w:pP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5BD44" w14:textId="77777777" w:rsidR="00960EDA" w:rsidRDefault="00960EDA" w:rsidP="00446D60">
    <w:pPr>
      <w:spacing w:after="0"/>
    </w:pPr>
    <w:r>
      <w:rPr>
        <w:rFonts w:cs="Arial"/>
        <w:b/>
        <w:sz w:val="20"/>
      </w:rPr>
      <w:tab/>
    </w:r>
    <w:r>
      <w:rPr>
        <w:rFonts w:cs="Arial"/>
        <w:b/>
        <w:sz w:val="20"/>
      </w:rPr>
      <w:tab/>
    </w:r>
    <w:r>
      <w:rPr>
        <w:rFonts w:cs="Arial"/>
        <w:b/>
        <w:sz w:val="20"/>
      </w:rPr>
      <w:tab/>
    </w:r>
    <w:r>
      <w:rPr>
        <w:rFonts w:cs="Arial"/>
        <w:b/>
        <w:sz w:val="20"/>
      </w:rPr>
      <w:tab/>
    </w:r>
    <w:r>
      <w:rPr>
        <w:rFonts w:cs="Arial"/>
        <w:b/>
        <w:sz w:val="20"/>
      </w:rPr>
      <w:tab/>
    </w:r>
    <w:r>
      <w:rPr>
        <w:rFonts w:cs="Arial"/>
        <w:b/>
        <w:sz w:val="20"/>
      </w:rPr>
      <w:tab/>
    </w:r>
    <w:r>
      <w:rPr>
        <w:rFonts w:cs="Arial"/>
        <w:b/>
        <w:sz w:val="20"/>
      </w:rPr>
      <w:tab/>
      <w:t xml:space="preserve">        </w:t>
    </w:r>
  </w:p>
  <w:p w14:paraId="7B4AA5E7" w14:textId="77777777" w:rsidR="00960EDA" w:rsidRDefault="00960E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F8849" w14:textId="77777777" w:rsidR="00A00A14" w:rsidRDefault="00A00A14" w:rsidP="001D1DE3">
      <w:pPr>
        <w:spacing w:after="0" w:line="240" w:lineRule="auto"/>
      </w:pPr>
      <w:r>
        <w:separator/>
      </w:r>
    </w:p>
  </w:footnote>
  <w:footnote w:type="continuationSeparator" w:id="0">
    <w:p w14:paraId="673D64B4" w14:textId="77777777" w:rsidR="00A00A14" w:rsidRDefault="00A00A14" w:rsidP="001D1D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09D65" w14:textId="77777777" w:rsidR="00960EDA" w:rsidRPr="00A72558" w:rsidRDefault="00960EDA" w:rsidP="0059423E">
    <w:pPr>
      <w:spacing w:after="0"/>
      <w:jc w:val="right"/>
      <w:rPr>
        <w:rFonts w:cs="Arial"/>
        <w:b/>
        <w:sz w:val="20"/>
      </w:rPr>
    </w:pPr>
    <w:r w:rsidRPr="00A72558">
      <w:rPr>
        <w:rFonts w:cs="Arial"/>
        <w:b/>
        <w:sz w:val="20"/>
      </w:rPr>
      <w:t>C</w:t>
    </w:r>
    <w:r>
      <w:rPr>
        <w:rFonts w:cs="Arial"/>
        <w:b/>
        <w:sz w:val="20"/>
      </w:rPr>
      <w:t>NIT 175:  Database Fundamentals</w:t>
    </w:r>
    <w:r w:rsidRPr="00A72558">
      <w:rPr>
        <w:rFonts w:cs="Arial"/>
        <w:b/>
        <w:sz w:val="20"/>
      </w:rPr>
      <w:t xml:space="preserve"> </w:t>
    </w:r>
  </w:p>
  <w:p w14:paraId="0C72EBC2" w14:textId="77777777" w:rsidR="00960EDA" w:rsidRDefault="00960EDA" w:rsidP="0059423E">
    <w:pPr>
      <w:pStyle w:val="Header"/>
      <w:jc w:val="right"/>
    </w:pPr>
    <w:r>
      <w:rPr>
        <w:rFonts w:cs="Arial"/>
        <w:b/>
        <w:sz w:val="20"/>
      </w:rPr>
      <w:t>Spring</w:t>
    </w:r>
    <w:r w:rsidRPr="00A72558">
      <w:rPr>
        <w:rFonts w:cs="Arial"/>
        <w:b/>
        <w:sz w:val="20"/>
      </w:rPr>
      <w:t xml:space="preserve"> 201</w:t>
    </w:r>
    <w:r>
      <w:rPr>
        <w:rFonts w:cs="Arial"/>
        <w:b/>
        <w:sz w:val="20"/>
      </w:rPr>
      <w:t>4</w:t>
    </w:r>
  </w:p>
  <w:p w14:paraId="2FCB3091" w14:textId="77777777" w:rsidR="00960EDA" w:rsidRDefault="00960E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C6AA3"/>
    <w:multiLevelType w:val="hybridMultilevel"/>
    <w:tmpl w:val="76AAD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A457B4"/>
    <w:multiLevelType w:val="hybridMultilevel"/>
    <w:tmpl w:val="5E1C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21141"/>
    <w:multiLevelType w:val="hybridMultilevel"/>
    <w:tmpl w:val="56B861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29E1A5C"/>
    <w:multiLevelType w:val="hybridMultilevel"/>
    <w:tmpl w:val="DA1864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3055D6E"/>
    <w:multiLevelType w:val="hybridMultilevel"/>
    <w:tmpl w:val="0DFAB3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74FA6"/>
    <w:rsid w:val="00032BCA"/>
    <w:rsid w:val="00045964"/>
    <w:rsid w:val="00045A12"/>
    <w:rsid w:val="00064B94"/>
    <w:rsid w:val="000D4F72"/>
    <w:rsid w:val="000D752A"/>
    <w:rsid w:val="000E0DD3"/>
    <w:rsid w:val="000F2AB0"/>
    <w:rsid w:val="000F5757"/>
    <w:rsid w:val="0011153F"/>
    <w:rsid w:val="0014780E"/>
    <w:rsid w:val="001738D4"/>
    <w:rsid w:val="00177B2F"/>
    <w:rsid w:val="001B5160"/>
    <w:rsid w:val="001B6747"/>
    <w:rsid w:val="001D1DE3"/>
    <w:rsid w:val="001E32BD"/>
    <w:rsid w:val="001E4D3E"/>
    <w:rsid w:val="002057E5"/>
    <w:rsid w:val="00213328"/>
    <w:rsid w:val="002174FE"/>
    <w:rsid w:val="00242E66"/>
    <w:rsid w:val="00244C8A"/>
    <w:rsid w:val="002570CA"/>
    <w:rsid w:val="0027561F"/>
    <w:rsid w:val="002A22AD"/>
    <w:rsid w:val="002A5FA3"/>
    <w:rsid w:val="002C5D59"/>
    <w:rsid w:val="002E45BD"/>
    <w:rsid w:val="002E49C9"/>
    <w:rsid w:val="002E50D2"/>
    <w:rsid w:val="00307F9C"/>
    <w:rsid w:val="003441EB"/>
    <w:rsid w:val="00345947"/>
    <w:rsid w:val="00360224"/>
    <w:rsid w:val="00367802"/>
    <w:rsid w:val="00383DD8"/>
    <w:rsid w:val="00393B48"/>
    <w:rsid w:val="003B53EE"/>
    <w:rsid w:val="00405034"/>
    <w:rsid w:val="004152ED"/>
    <w:rsid w:val="00424552"/>
    <w:rsid w:val="00443841"/>
    <w:rsid w:val="00446D60"/>
    <w:rsid w:val="004A14C7"/>
    <w:rsid w:val="004B6ECF"/>
    <w:rsid w:val="004B704F"/>
    <w:rsid w:val="004D7D07"/>
    <w:rsid w:val="00541447"/>
    <w:rsid w:val="00581043"/>
    <w:rsid w:val="00587BCB"/>
    <w:rsid w:val="0059423E"/>
    <w:rsid w:val="005A4B74"/>
    <w:rsid w:val="005F6287"/>
    <w:rsid w:val="0061069B"/>
    <w:rsid w:val="006138E0"/>
    <w:rsid w:val="006E0E9A"/>
    <w:rsid w:val="006F7F62"/>
    <w:rsid w:val="00716493"/>
    <w:rsid w:val="00720EAC"/>
    <w:rsid w:val="00733A14"/>
    <w:rsid w:val="00765430"/>
    <w:rsid w:val="00774FA6"/>
    <w:rsid w:val="007C7CF4"/>
    <w:rsid w:val="007E4F43"/>
    <w:rsid w:val="007E58C0"/>
    <w:rsid w:val="00825DBE"/>
    <w:rsid w:val="0085508E"/>
    <w:rsid w:val="0085719B"/>
    <w:rsid w:val="00873D06"/>
    <w:rsid w:val="00894671"/>
    <w:rsid w:val="008B4F7B"/>
    <w:rsid w:val="008C00B1"/>
    <w:rsid w:val="008C4A07"/>
    <w:rsid w:val="008D59BC"/>
    <w:rsid w:val="008F2414"/>
    <w:rsid w:val="00920598"/>
    <w:rsid w:val="00960EDA"/>
    <w:rsid w:val="00963DD0"/>
    <w:rsid w:val="00991550"/>
    <w:rsid w:val="009B465E"/>
    <w:rsid w:val="009F33C2"/>
    <w:rsid w:val="00A00A14"/>
    <w:rsid w:val="00A1352F"/>
    <w:rsid w:val="00A25511"/>
    <w:rsid w:val="00A26047"/>
    <w:rsid w:val="00A3547D"/>
    <w:rsid w:val="00A660B7"/>
    <w:rsid w:val="00AB0A90"/>
    <w:rsid w:val="00AF6A97"/>
    <w:rsid w:val="00B07379"/>
    <w:rsid w:val="00BD0ED0"/>
    <w:rsid w:val="00BD7B22"/>
    <w:rsid w:val="00BF4147"/>
    <w:rsid w:val="00C01481"/>
    <w:rsid w:val="00C260E9"/>
    <w:rsid w:val="00CA4AD7"/>
    <w:rsid w:val="00CC559F"/>
    <w:rsid w:val="00CE310E"/>
    <w:rsid w:val="00D001E3"/>
    <w:rsid w:val="00D07B8E"/>
    <w:rsid w:val="00D202F1"/>
    <w:rsid w:val="00D30479"/>
    <w:rsid w:val="00D34054"/>
    <w:rsid w:val="00D53C0B"/>
    <w:rsid w:val="00D6065F"/>
    <w:rsid w:val="00D74B26"/>
    <w:rsid w:val="00DA54A3"/>
    <w:rsid w:val="00DB0C27"/>
    <w:rsid w:val="00DB4B3B"/>
    <w:rsid w:val="00DD2584"/>
    <w:rsid w:val="00DD6D1F"/>
    <w:rsid w:val="00DE0553"/>
    <w:rsid w:val="00E70E60"/>
    <w:rsid w:val="00E71BA5"/>
    <w:rsid w:val="00E73F7B"/>
    <w:rsid w:val="00E7437C"/>
    <w:rsid w:val="00E95725"/>
    <w:rsid w:val="00EA03F8"/>
    <w:rsid w:val="00EE42D3"/>
    <w:rsid w:val="00F03CF7"/>
    <w:rsid w:val="00F159F9"/>
    <w:rsid w:val="00F21365"/>
    <w:rsid w:val="00F562D0"/>
    <w:rsid w:val="00F830D8"/>
    <w:rsid w:val="00FC3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22721B"/>
  <w15:docId w15:val="{B56CFC4D-9936-47EE-80FC-7E70A03B7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E50D2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kern w:val="28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74F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7F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F9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63D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D1D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DE3"/>
  </w:style>
  <w:style w:type="paragraph" w:styleId="Footer">
    <w:name w:val="footer"/>
    <w:basedOn w:val="Normal"/>
    <w:link w:val="FooterChar"/>
    <w:uiPriority w:val="99"/>
    <w:unhideWhenUsed/>
    <w:rsid w:val="001D1D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DE3"/>
  </w:style>
  <w:style w:type="paragraph" w:customStyle="1" w:styleId="SourceCode">
    <w:name w:val="Source Code"/>
    <w:basedOn w:val="Normal"/>
    <w:rsid w:val="002E50D2"/>
    <w:pPr>
      <w:spacing w:after="0" w:line="240" w:lineRule="auto"/>
      <w:ind w:left="288"/>
    </w:pPr>
    <w:rPr>
      <w:rFonts w:ascii="Courier New" w:eastAsia="Times New Roman" w:hAnsi="Courier New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rsid w:val="002E50D2"/>
    <w:rPr>
      <w:rFonts w:ascii="Arial" w:eastAsia="Times New Roman" w:hAnsi="Arial" w:cs="Times New Roman"/>
      <w:b/>
      <w:kern w:val="28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ineering Computer Network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-Primary</dc:creator>
  <cp:lastModifiedBy>macie pelle</cp:lastModifiedBy>
  <cp:revision>4</cp:revision>
  <dcterms:created xsi:type="dcterms:W3CDTF">2022-01-10T15:46:00Z</dcterms:created>
  <dcterms:modified xsi:type="dcterms:W3CDTF">2022-01-12T18:32:00Z</dcterms:modified>
</cp:coreProperties>
</file>